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9B85E7" w14:textId="77777777" w:rsidR="00107DFE" w:rsidRDefault="00F31D60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This arduino sketch </w:t>
      </w:r>
      <w:r w:rsidR="003E63A9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is for the “Onkruidvrij in the Rij” conveyor </w:t>
      </w:r>
      <w:r w:rsidR="0063697F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weeder demonstrator. </w:t>
      </w:r>
      <w:r w:rsidR="003E0476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This demonstrator has a conveyor belt with fake crops and weeds</w:t>
      </w:r>
      <w:r w:rsidR="006E0E2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. The position of these plants needs to be tracked</w:t>
      </w:r>
      <w:r w:rsidR="00107DFE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.</w:t>
      </w:r>
    </w:p>
    <w:p w14:paraId="1A895C24" w14:textId="77777777" w:rsidR="00793D22" w:rsidRDefault="00793D22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</w:p>
    <w:p w14:paraId="110700A1" w14:textId="77777777" w:rsidR="00B85188" w:rsidRDefault="00107DFE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Inputs:</w:t>
      </w:r>
      <w:r w:rsidR="00F447A6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 </w:t>
      </w:r>
    </w:p>
    <w:p w14:paraId="06C5FD6F" w14:textId="7C2BEDD7" w:rsidR="00B85188" w:rsidRDefault="00793D22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-</w:t>
      </w:r>
      <w:r w:rsidR="00107DFE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AMT</w:t>
      </w:r>
      <w:r w:rsidR="00B85188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212b RS485 </w:t>
      </w:r>
      <w:r w:rsidR="00F447A6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encoder on the driveshaft</w:t>
      </w:r>
      <w:r w:rsidR="00B85188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 to track </w:t>
      </w: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shaft revolutions</w:t>
      </w:r>
    </w:p>
    <w:p w14:paraId="2162A84E" w14:textId="3C505CF6" w:rsidR="00107DFE" w:rsidRDefault="00793D22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-</w:t>
      </w:r>
      <w:r w:rsidR="00B85188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Infrared </w:t>
      </w:r>
      <w:r w:rsidR="00ED38FE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sensor module</w:t>
      </w:r>
      <w:r w:rsidR="00107DFE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 that detects a reflective tape on the black belt to track belt revolutions.</w:t>
      </w:r>
    </w:p>
    <w:p w14:paraId="03B970E0" w14:textId="77777777" w:rsidR="00793D22" w:rsidRDefault="00793D22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</w:p>
    <w:p w14:paraId="7A0487A9" w14:textId="240B139E" w:rsidR="00793D22" w:rsidRDefault="00793D22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Output:</w:t>
      </w:r>
    </w:p>
    <w:p w14:paraId="2577B8ED" w14:textId="77777777" w:rsidR="00197419" w:rsidRPr="00197419" w:rsidRDefault="00646316" w:rsidP="00197419">
      <w:pPr>
        <w:shd w:val="clear" w:color="auto" w:fill="FFFFFE"/>
        <w:spacing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Arduino </w:t>
      </w:r>
      <w:r w:rsidR="00AA4FAA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is </w:t>
      </w: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connected via USB</w:t>
      </w:r>
      <w:r w:rsidR="00F53785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 to a computer. Open terminal </w:t>
      </w:r>
      <w:r w:rsidR="00197419" w:rsidRPr="00197419">
        <w:rPr>
          <w:rFonts w:ascii="Roboto Mono" w:eastAsia="Times New Roman" w:hAnsi="Roboto Mono" w:cs="Times New Roman"/>
          <w:color w:val="0055CC"/>
          <w:kern w:val="0"/>
          <w:sz w:val="20"/>
          <w:szCs w:val="20"/>
          <w:lang w:val="en-NL" w:eastAsia="en-NL"/>
          <w14:ligatures w14:val="none"/>
        </w:rPr>
        <w:t>115200</w:t>
      </w:r>
    </w:p>
    <w:p w14:paraId="442B4676" w14:textId="7CFE18B6" w:rsidR="00646316" w:rsidRDefault="00F53785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baud</w:t>
      </w:r>
      <w:r w:rsidR="00F011CC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 and t</w:t>
      </w:r>
      <w:r w:rsidR="00646316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 xml:space="preserve">ype “Help” </w:t>
      </w:r>
      <w:r w:rsidR="00F011CC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to get the commandlist:</w:t>
      </w:r>
    </w:p>
    <w:p w14:paraId="78D63818" w14:textId="77777777" w:rsidR="00F011CC" w:rsidRDefault="00F011CC" w:rsidP="00F31D6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</w:p>
    <w:p w14:paraId="4BA8A49C" w14:textId="324D9BE3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Type READ to read the sensor once"</w:t>
      </w:r>
      <w:r w:rsidRPr="00275E7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,</w:t>
      </w:r>
    </w:p>
    <w:p w14:paraId="1FBFD7CE" w14:textId="66621147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Type RUN to start continues measument"</w:t>
      </w:r>
      <w:r w:rsidRPr="00275E7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,</w:t>
      </w:r>
    </w:p>
    <w:p w14:paraId="1DC6B93A" w14:textId="5B3DCB60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Type STOP to stop continues measument"</w:t>
      </w:r>
      <w:r w:rsidRPr="00275E7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,</w:t>
      </w:r>
    </w:p>
    <w:p w14:paraId="6BBCB32B" w14:textId="6CB00201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Type RESET to reset settings and encoder"</w:t>
      </w:r>
      <w:r w:rsidRPr="00275E7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,</w:t>
      </w:r>
    </w:p>
    <w:p w14:paraId="4132754D" w14:textId="3749E24A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Type VELOCITY to receive velocity data [m/s], only updates if systems runs -&gt; type RUN to run."</w:t>
      </w:r>
      <w:r w:rsidRPr="00275E7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,</w:t>
      </w:r>
    </w:p>
    <w:p w14:paraId="47CAEE67" w14:textId="62CD0B4A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Type DISTANCE to recieve the traveld distance [m]], only updates if</w:t>
      </w:r>
      <w:r w:rsidR="00AA4FAA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 xml:space="preserve"> </w:t>
      </w: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systems runs -&gt; type RUN to run."</w:t>
      </w:r>
      <w:r w:rsidRPr="00275E7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,</w:t>
      </w:r>
    </w:p>
    <w:p w14:paraId="4F28C0AE" w14:textId="655E61D7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Print an checksum example with correct data"</w:t>
      </w:r>
      <w:r w:rsidRPr="00275E70"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  <w:t>,</w:t>
      </w:r>
    </w:p>
    <w:p w14:paraId="6974B630" w14:textId="70DC56E2" w:rsidR="00275E70" w:rsidRPr="00275E70" w:rsidRDefault="00275E70" w:rsidP="00275E70">
      <w:pPr>
        <w:shd w:val="clear" w:color="auto" w:fill="FFFFFE"/>
        <w:spacing w:after="0" w:line="270" w:lineRule="atLeast"/>
        <w:rPr>
          <w:rFonts w:ascii="Roboto Mono" w:eastAsia="Times New Roman" w:hAnsi="Roboto Mono" w:cs="Times New Roman"/>
          <w:color w:val="000000"/>
          <w:kern w:val="0"/>
          <w:sz w:val="20"/>
          <w:szCs w:val="20"/>
          <w:lang w:val="en-NL" w:eastAsia="en-NL"/>
          <w14:ligatures w14:val="none"/>
        </w:rPr>
      </w:pPr>
      <w:r w:rsidRPr="00275E70">
        <w:rPr>
          <w:rFonts w:ascii="Roboto Mono" w:eastAsia="Times New Roman" w:hAnsi="Roboto Mono" w:cs="Times New Roman"/>
          <w:color w:val="A54800"/>
          <w:kern w:val="0"/>
          <w:sz w:val="20"/>
          <w:szCs w:val="20"/>
          <w:lang w:val="en-NL" w:eastAsia="en-NL"/>
          <w14:ligatures w14:val="none"/>
        </w:rPr>
        <w:t>"Print an checksum example with incorrect data"</w:t>
      </w:r>
    </w:p>
    <w:p w14:paraId="31461022" w14:textId="77777777" w:rsidR="002D5B1F" w:rsidRDefault="002D5B1F"/>
    <w:sectPr w:rsidR="002D5B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NDY0NjA2NzE0NrVU0lEKTi0uzszPAykwrAUAZML8wSwAAAA="/>
  </w:docVars>
  <w:rsids>
    <w:rsidRoot w:val="00E4743F"/>
    <w:rsid w:val="00107DFE"/>
    <w:rsid w:val="00197419"/>
    <w:rsid w:val="001F5F33"/>
    <w:rsid w:val="00275E70"/>
    <w:rsid w:val="002D5B1F"/>
    <w:rsid w:val="003E0476"/>
    <w:rsid w:val="003E63A9"/>
    <w:rsid w:val="005F460C"/>
    <w:rsid w:val="0063697F"/>
    <w:rsid w:val="00646316"/>
    <w:rsid w:val="006652E6"/>
    <w:rsid w:val="006670EA"/>
    <w:rsid w:val="006E0E20"/>
    <w:rsid w:val="00793D22"/>
    <w:rsid w:val="007974C1"/>
    <w:rsid w:val="00AA4FAA"/>
    <w:rsid w:val="00B0074E"/>
    <w:rsid w:val="00B85188"/>
    <w:rsid w:val="00D86E5F"/>
    <w:rsid w:val="00E4743F"/>
    <w:rsid w:val="00ED38FE"/>
    <w:rsid w:val="00F011CC"/>
    <w:rsid w:val="00F31D60"/>
    <w:rsid w:val="00F447A6"/>
    <w:rsid w:val="00F53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25A5B4B3"/>
  <w15:chartTrackingRefBased/>
  <w15:docId w15:val="{DFD4F249-4BE2-4773-BC3F-0039CF1D2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74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74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743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4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43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4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4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4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4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43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743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743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743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43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43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43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43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43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474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74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43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74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474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743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4743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4743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43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43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4743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110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62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8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4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7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1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  <TaxCatchAll xmlns="20a282d3-8317-46da-a9d8-7b6d11c60814" xsi:nil="true"/>
    <lcf76f155ced4ddcb4097134ff3c332f xmlns="be4b3359-73cb-41ee-a1a9-4299d0a2c3f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4B43BCE0D7443B38166D9FD7F8BC5" ma:contentTypeVersion="15" ma:contentTypeDescription="Create a new document." ma:contentTypeScope="" ma:versionID="a3ec489db9aaed562d181bd66abe3b74">
  <xsd:schema xmlns:xsd="http://www.w3.org/2001/XMLSchema" xmlns:xs="http://www.w3.org/2001/XMLSchema" xmlns:p="http://schemas.microsoft.com/office/2006/metadata/properties" xmlns:ns2="20a282d3-8317-46da-a9d8-7b6d11c60814" xmlns:ns3="6c73e52c-07d4-4617-ab67-464747257e8d" xmlns:ns4="be4b3359-73cb-41ee-a1a9-4299d0a2c3fb" targetNamespace="http://schemas.microsoft.com/office/2006/metadata/properties" ma:root="true" ma:fieldsID="ff6c18b7fbaa83ec58a200abaf9fe69d" ns2:_="" ns3:_="" ns4:_="">
    <xsd:import namespace="20a282d3-8317-46da-a9d8-7b6d11c60814"/>
    <xsd:import namespace="6c73e52c-07d4-4617-ab67-464747257e8d"/>
    <xsd:import namespace="be4b3359-73cb-41ee-a1a9-4299d0a2c3fb"/>
    <xsd:element name="properties">
      <xsd:complexType>
        <xsd:sequence>
          <xsd:element name="documentManagement">
            <xsd:complexType>
              <xsd:all>
                <xsd:element ref="ns3:c6664f9864b54a78bdf9e6230de1c78b" minOccurs="0"/>
                <xsd:element ref="ns2:TaxCatchAll" minOccurs="0"/>
                <xsd:element ref="ns4:MediaServiceMetadata" minOccurs="0"/>
                <xsd:element ref="ns4:MediaServiceFastMetadata" minOccurs="0"/>
                <xsd:element ref="ns4:MediaServiceSearchProperties" minOccurs="0"/>
                <xsd:element ref="ns4:MediaServiceObjectDetectorVersion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lcf76f155ced4ddcb4097134ff3c332f" minOccurs="0"/>
                <xsd:element ref="ns4:MediaServiceDateTaken" minOccurs="0"/>
                <xsd:element ref="ns4:MediaServiceOCR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282d3-8317-46da-a9d8-7b6d11c60814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Catch-all-kolom van taxonomie" ma:hidden="true" ma:list="{50f7e825-aeb2-4044-a24d-493bcc94ab5d}" ma:internalName="TaxCatchAll" ma:showField="CatchAllData" ma:web="20a282d3-8317-46da-a9d8-7b6d11c608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9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4b3359-73cb-41ee-a1a9-4299d0a2c3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ea23b583-fc58-4aef-a739-6987dbfb335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D54A6B-6356-4039-967F-9C28E6F0B816}">
  <ds:schemaRefs>
    <ds:schemaRef ds:uri="http://schemas.microsoft.com/office/2006/metadata/properties"/>
    <ds:schemaRef ds:uri="http://schemas.microsoft.com/office/infopath/2007/PartnerControls"/>
    <ds:schemaRef ds:uri="a28ae391-c1cc-46de-86ba-93ce87273de6"/>
    <ds:schemaRef ds:uri="6c73e52c-07d4-4617-ab67-464747257e8d"/>
    <ds:schemaRef ds:uri="f1ac8a77-ae20-4f7e-935e-f86ebcf87f00"/>
  </ds:schemaRefs>
</ds:datastoreItem>
</file>

<file path=customXml/itemProps2.xml><?xml version="1.0" encoding="utf-8"?>
<ds:datastoreItem xmlns:ds="http://schemas.openxmlformats.org/officeDocument/2006/customXml" ds:itemID="{5BBFA110-EBEA-40CC-B033-82807AFE38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AAB5574-30EA-4BF2-97E5-3F14F6EE4A3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5</Words>
  <Characters>805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Reiling</dc:creator>
  <cp:keywords/>
  <dc:description/>
  <cp:lastModifiedBy>Mark Reiling</cp:lastModifiedBy>
  <cp:revision>23</cp:revision>
  <dcterms:created xsi:type="dcterms:W3CDTF">2024-09-27T12:18:00Z</dcterms:created>
  <dcterms:modified xsi:type="dcterms:W3CDTF">2024-09-2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4B43BCE0D7443B38166D9FD7F8BC5</vt:lpwstr>
  </property>
  <property fmtid="{D5CDD505-2E9C-101B-9397-08002B2CF9AE}" pid="3" name="Saxion_Organisatie">
    <vt:lpwstr/>
  </property>
  <property fmtid="{D5CDD505-2E9C-101B-9397-08002B2CF9AE}" pid="4" name="MediaServiceImageTags">
    <vt:lpwstr/>
  </property>
</Properties>
</file>